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Бойцов Александр Кирил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21156"/>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21156"/>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52726"/>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52726"/>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5080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5080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4002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4002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7835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7835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407617"/>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407617"/>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17264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17264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499517"/>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499517"/>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486609"/>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486609"/>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449218"/>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449218"/>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645576"/>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645576"/>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ойцов Александр Кириллович</dc:creator>
  <dc:language>ru-RU</dc:language>
  <cp:keywords/>
  <dcterms:created xsi:type="dcterms:W3CDTF">2025-06-15T08:26:25Z</dcterms:created>
  <dcterms:modified xsi:type="dcterms:W3CDTF">2025-06-15T08: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